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746FEC" w:rsidRPr="00326941" w14:paraId="65CF68C8" w14:textId="77777777">
        <w:trPr>
          <w:trHeight w:val="29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00E4D516" w14:textId="77777777" w:rsidR="00746FEC" w:rsidRPr="00326941" w:rsidRDefault="00746FE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</w:p>
        </w:tc>
      </w:tr>
      <w:tr w:rsidR="00746FEC" w:rsidRPr="00326941" w14:paraId="694E70A9" w14:textId="77777777">
        <w:trPr>
          <w:trHeight w:val="290"/>
        </w:trPr>
        <w:tc>
          <w:tcPr>
            <w:tcW w:w="1234" w:type="pct"/>
          </w:tcPr>
          <w:p w14:paraId="60F3BEE9" w14:textId="77777777" w:rsidR="00746FEC" w:rsidRPr="00326941" w:rsidRDefault="0002008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EFD86D" w14:textId="77777777" w:rsidR="00746FEC" w:rsidRPr="00326941" w:rsidRDefault="00B47137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</w:pPr>
            <w:hyperlink r:id="rId8" w:history="1">
              <w:r w:rsidR="00020089" w:rsidRPr="0032694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sian Journal of Medicine and Health</w:t>
              </w:r>
            </w:hyperlink>
            <w:r w:rsidR="00020089" w:rsidRPr="00326941"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  <w:t xml:space="preserve"> </w:t>
            </w:r>
          </w:p>
        </w:tc>
      </w:tr>
      <w:tr w:rsidR="00746FEC" w:rsidRPr="00326941" w14:paraId="315F74DD" w14:textId="77777777">
        <w:trPr>
          <w:trHeight w:val="290"/>
        </w:trPr>
        <w:tc>
          <w:tcPr>
            <w:tcW w:w="1234" w:type="pct"/>
          </w:tcPr>
          <w:p w14:paraId="014503E7" w14:textId="77777777" w:rsidR="00746FEC" w:rsidRPr="00326941" w:rsidRDefault="0002008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36CBD" w14:textId="77777777" w:rsidR="00746FEC" w:rsidRPr="00326941" w:rsidRDefault="0002008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MAH_136910</w:t>
            </w:r>
          </w:p>
        </w:tc>
      </w:tr>
      <w:tr w:rsidR="00746FEC" w:rsidRPr="00326941" w14:paraId="007340D5" w14:textId="77777777">
        <w:trPr>
          <w:trHeight w:val="650"/>
        </w:trPr>
        <w:tc>
          <w:tcPr>
            <w:tcW w:w="1234" w:type="pct"/>
          </w:tcPr>
          <w:p w14:paraId="36131E4C" w14:textId="77777777" w:rsidR="00746FEC" w:rsidRPr="00326941" w:rsidRDefault="0002008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E258D" w14:textId="77777777" w:rsidR="00746FEC" w:rsidRPr="00326941" w:rsidRDefault="0002008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/>
                <w:sz w:val="20"/>
                <w:szCs w:val="20"/>
                <w:lang w:val="en-GB"/>
              </w:rPr>
              <w:t>The Role of AI in Epidemiological Research: Applications, Benefits, and Risks in Modern Public Health</w:t>
            </w:r>
          </w:p>
        </w:tc>
      </w:tr>
      <w:tr w:rsidR="00746FEC" w:rsidRPr="00326941" w14:paraId="670A1E61" w14:textId="77777777">
        <w:trPr>
          <w:trHeight w:val="332"/>
        </w:trPr>
        <w:tc>
          <w:tcPr>
            <w:tcW w:w="1234" w:type="pct"/>
          </w:tcPr>
          <w:p w14:paraId="608ADE1B" w14:textId="77777777" w:rsidR="00746FEC" w:rsidRPr="00326941" w:rsidRDefault="0002008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778A86" w14:textId="77777777" w:rsidR="00746FEC" w:rsidRPr="00326941" w:rsidRDefault="0002008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14:paraId="0A3C5811" w14:textId="25ACFD13" w:rsidR="00746FEC" w:rsidRPr="00326941" w:rsidRDefault="00746FEC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757813" w14:textId="4D8C5741" w:rsidR="00326941" w:rsidRPr="00326941" w:rsidRDefault="0032694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FC3740" w14:textId="4234E4D8" w:rsidR="00326941" w:rsidRPr="00326941" w:rsidRDefault="0032694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3C0305" w14:textId="77777777" w:rsidR="00326941" w:rsidRPr="00326941" w:rsidRDefault="0032694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746FEC" w:rsidRPr="00326941" w14:paraId="388228EE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407431AF" w14:textId="77777777" w:rsidR="00746FEC" w:rsidRPr="00326941" w:rsidRDefault="0002008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bookmarkStart w:id="0" w:name="_Hlk171324449"/>
            <w:bookmarkStart w:id="1" w:name="_Hlk170903434"/>
            <w:r w:rsidRPr="0032694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2694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44A2E6EF" w14:textId="77777777" w:rsidR="00746FEC" w:rsidRPr="00326941" w:rsidRDefault="00746FE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46FEC" w:rsidRPr="00326941" w14:paraId="322C9713" w14:textId="77777777">
        <w:tc>
          <w:tcPr>
            <w:tcW w:w="1265" w:type="pct"/>
            <w:noWrap/>
          </w:tcPr>
          <w:p w14:paraId="7468FE96" w14:textId="77777777" w:rsidR="00746FEC" w:rsidRPr="00326941" w:rsidRDefault="00746FE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7AFBAF4F" w14:textId="77777777" w:rsidR="00746FEC" w:rsidRPr="00326941" w:rsidRDefault="0002008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26941">
              <w:rPr>
                <w:rFonts w:ascii="Arial" w:hAnsi="Arial" w:cs="Arial"/>
                <w:lang w:val="en-GB"/>
              </w:rPr>
              <w:t>Reviewer’s comment</w:t>
            </w:r>
          </w:p>
          <w:p w14:paraId="24815C6B" w14:textId="77777777" w:rsidR="00746FEC" w:rsidRPr="00326941" w:rsidRDefault="0002008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2694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11C32BF2" w14:textId="77777777" w:rsidR="00746FEC" w:rsidRPr="00326941" w:rsidRDefault="00746FE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779A9CD" w14:textId="77777777" w:rsidR="00746FEC" w:rsidRPr="00326941" w:rsidRDefault="00020089">
            <w:pPr>
              <w:spacing w:after="160" w:line="253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26941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26941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173CA81" w14:textId="77777777" w:rsidR="00746FEC" w:rsidRPr="00326941" w:rsidRDefault="00746FE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46FEC" w:rsidRPr="00326941" w14:paraId="49C59719" w14:textId="77777777">
        <w:trPr>
          <w:trHeight w:val="1264"/>
        </w:trPr>
        <w:tc>
          <w:tcPr>
            <w:tcW w:w="1265" w:type="pct"/>
            <w:noWrap/>
          </w:tcPr>
          <w:p w14:paraId="73AC7011" w14:textId="77777777" w:rsidR="00746FEC" w:rsidRPr="00326941" w:rsidRDefault="0002008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95436E9" w14:textId="77777777" w:rsidR="00746FEC" w:rsidRPr="00326941" w:rsidRDefault="00746FEC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ECB5080" w14:textId="77777777" w:rsidR="00746FEC" w:rsidRPr="00326941" w:rsidRDefault="0002008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integration of Artificial intelligence (AI) into Epidemiology is transforming public health through Improved decision - making, disease surveillance and predictive modeling. </w:t>
            </w:r>
          </w:p>
          <w:p w14:paraId="08DC1FC3" w14:textId="77777777" w:rsidR="00746FEC" w:rsidRPr="00326941" w:rsidRDefault="0002008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study review how AI support 5 core functions such </w:t>
            </w:r>
            <w:proofErr w:type="gramStart"/>
            <w:r w:rsidRPr="00326941">
              <w:rPr>
                <w:rFonts w:ascii="Arial" w:hAnsi="Arial" w:cs="Arial"/>
                <w:b/>
                <w:bCs/>
                <w:sz w:val="20"/>
                <w:szCs w:val="20"/>
              </w:rPr>
              <w:t>as ;</w:t>
            </w:r>
            <w:proofErr w:type="gramEnd"/>
            <w:r w:rsidRPr="0032694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lgorithm bias, consent, data, transparency and ownership. </w:t>
            </w:r>
          </w:p>
        </w:tc>
        <w:tc>
          <w:tcPr>
            <w:tcW w:w="1523" w:type="pct"/>
          </w:tcPr>
          <w:p w14:paraId="7FBB269F" w14:textId="77777777" w:rsidR="00746FEC" w:rsidRPr="00326941" w:rsidRDefault="00746FE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46FEC" w:rsidRPr="00326941" w14:paraId="471738C8" w14:textId="77777777">
        <w:trPr>
          <w:trHeight w:val="1262"/>
        </w:trPr>
        <w:tc>
          <w:tcPr>
            <w:tcW w:w="1265" w:type="pct"/>
            <w:noWrap/>
          </w:tcPr>
          <w:p w14:paraId="3C42854E" w14:textId="77777777" w:rsidR="00746FEC" w:rsidRPr="00326941" w:rsidRDefault="0002008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F00D867" w14:textId="77777777" w:rsidR="00746FEC" w:rsidRPr="00326941" w:rsidRDefault="0002008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E7AC3CE" w14:textId="77777777" w:rsidR="00746FEC" w:rsidRPr="00326941" w:rsidRDefault="00746FEC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6B68E41" w14:textId="77777777" w:rsidR="00746FEC" w:rsidRPr="00326941" w:rsidRDefault="0002008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Yes, topic suitable </w:t>
            </w:r>
          </w:p>
        </w:tc>
        <w:tc>
          <w:tcPr>
            <w:tcW w:w="1523" w:type="pct"/>
          </w:tcPr>
          <w:p w14:paraId="247C13FB" w14:textId="77777777" w:rsidR="00746FEC" w:rsidRPr="00326941" w:rsidRDefault="00746FE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46FEC" w:rsidRPr="00326941" w14:paraId="47550A11" w14:textId="77777777">
        <w:trPr>
          <w:trHeight w:val="1262"/>
        </w:trPr>
        <w:tc>
          <w:tcPr>
            <w:tcW w:w="1265" w:type="pct"/>
            <w:noWrap/>
          </w:tcPr>
          <w:p w14:paraId="60EA3E20" w14:textId="77777777" w:rsidR="00746FEC" w:rsidRPr="00326941" w:rsidRDefault="00020089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2694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155E39EE" w14:textId="77777777" w:rsidR="00746FEC" w:rsidRPr="00326941" w:rsidRDefault="00746FEC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AE10CF1" w14:textId="18605C35" w:rsidR="00746FEC" w:rsidRPr="00326941" w:rsidRDefault="0002008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bstract comprehensive but quite dense, consider break up of </w:t>
            </w:r>
            <w:r w:rsidR="00560AC9" w:rsidRPr="00326941">
              <w:rPr>
                <w:rFonts w:ascii="Arial" w:hAnsi="Arial" w:cs="Arial"/>
                <w:b/>
                <w:bCs/>
                <w:sz w:val="20"/>
                <w:szCs w:val="20"/>
              </w:rPr>
              <w:t>long</w:t>
            </w:r>
            <w:r w:rsidRPr="0032694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entence. For example " Through an in depth literature"</w:t>
            </w:r>
            <w:proofErr w:type="gramStart"/>
            <w:r w:rsidRPr="00326941">
              <w:rPr>
                <w:rFonts w:ascii="Arial" w:hAnsi="Arial" w:cs="Arial"/>
                <w:b/>
                <w:bCs/>
                <w:sz w:val="20"/>
                <w:szCs w:val="20"/>
              </w:rPr>
              <w:t>.....</w:t>
            </w:r>
            <w:proofErr w:type="gramEnd"/>
            <w:r w:rsidRPr="0032694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uld be splinted into two. </w:t>
            </w:r>
          </w:p>
          <w:p w14:paraId="06BA5D36" w14:textId="77777777" w:rsidR="00746FEC" w:rsidRPr="00326941" w:rsidRDefault="0002008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inal sentence should be specific instead of "real world settings" for example public health agencies </w:t>
            </w:r>
            <w:proofErr w:type="spellStart"/>
            <w:r w:rsidRPr="00326941">
              <w:rPr>
                <w:rFonts w:ascii="Arial" w:hAnsi="Arial" w:cs="Arial"/>
                <w:b/>
                <w:bCs/>
                <w:sz w:val="20"/>
                <w:szCs w:val="20"/>
              </w:rPr>
              <w:t>e.t.c</w:t>
            </w:r>
            <w:proofErr w:type="spellEnd"/>
            <w:r w:rsidRPr="00326941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523" w:type="pct"/>
          </w:tcPr>
          <w:p w14:paraId="3696840F" w14:textId="77777777" w:rsidR="00746FEC" w:rsidRPr="00326941" w:rsidRDefault="00746FE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46FEC" w:rsidRPr="00326941" w14:paraId="3658C152" w14:textId="77777777">
        <w:trPr>
          <w:trHeight w:val="704"/>
        </w:trPr>
        <w:tc>
          <w:tcPr>
            <w:tcW w:w="1265" w:type="pct"/>
            <w:noWrap/>
          </w:tcPr>
          <w:p w14:paraId="2470071E" w14:textId="77777777" w:rsidR="00746FEC" w:rsidRPr="00326941" w:rsidRDefault="00020089">
            <w:pPr>
              <w:pStyle w:val="Heading2"/>
              <w:ind w:left="360"/>
              <w:jc w:val="left"/>
              <w:rPr>
                <w:rFonts w:ascii="Arial" w:hAnsi="Arial" w:cs="Arial"/>
                <w:b w:val="0"/>
                <w:bCs w:val="0"/>
                <w:u w:val="single"/>
                <w:lang w:val="en-GB"/>
              </w:rPr>
            </w:pPr>
            <w:r w:rsidRPr="00326941">
              <w:rPr>
                <w:rFonts w:ascii="Arial" w:hAnsi="Arial" w:cs="Arial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78CDD4AC" w14:textId="77777777" w:rsidR="00746FEC" w:rsidRPr="00326941" w:rsidRDefault="0002008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Cs/>
                <w:sz w:val="20"/>
                <w:szCs w:val="20"/>
              </w:rPr>
              <w:t>Yes, Manuscript scientifically correct</w:t>
            </w:r>
          </w:p>
        </w:tc>
        <w:tc>
          <w:tcPr>
            <w:tcW w:w="1523" w:type="pct"/>
          </w:tcPr>
          <w:p w14:paraId="0B64D554" w14:textId="77777777" w:rsidR="00746FEC" w:rsidRPr="00326941" w:rsidRDefault="00746FE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46FEC" w:rsidRPr="00326941" w14:paraId="117ECE07" w14:textId="77777777">
        <w:trPr>
          <w:trHeight w:val="703"/>
        </w:trPr>
        <w:tc>
          <w:tcPr>
            <w:tcW w:w="1265" w:type="pct"/>
            <w:noWrap/>
          </w:tcPr>
          <w:p w14:paraId="05FD3D69" w14:textId="77777777" w:rsidR="00746FEC" w:rsidRPr="00326941" w:rsidRDefault="0002008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5F2997B8" w14:textId="77777777" w:rsidR="00746FEC" w:rsidRPr="00326941" w:rsidRDefault="0002008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Cs/>
                <w:sz w:val="20"/>
                <w:szCs w:val="20"/>
              </w:rPr>
              <w:t xml:space="preserve">References sufficient and Efficient </w:t>
            </w:r>
          </w:p>
        </w:tc>
        <w:tc>
          <w:tcPr>
            <w:tcW w:w="1523" w:type="pct"/>
          </w:tcPr>
          <w:p w14:paraId="59AE5EFC" w14:textId="77777777" w:rsidR="00746FEC" w:rsidRPr="00326941" w:rsidRDefault="00746FE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46FEC" w:rsidRPr="00326941" w14:paraId="4036A85F" w14:textId="77777777">
        <w:trPr>
          <w:trHeight w:val="386"/>
        </w:trPr>
        <w:tc>
          <w:tcPr>
            <w:tcW w:w="1265" w:type="pct"/>
            <w:noWrap/>
          </w:tcPr>
          <w:p w14:paraId="48B2AC46" w14:textId="77777777" w:rsidR="00746FEC" w:rsidRPr="00326941" w:rsidRDefault="00020089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2694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0987C915" w14:textId="77777777" w:rsidR="00746FEC" w:rsidRPr="00326941" w:rsidRDefault="00746FE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939E154" w14:textId="77777777" w:rsidR="00746FEC" w:rsidRPr="00326941" w:rsidRDefault="000200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sz w:val="20"/>
                <w:szCs w:val="20"/>
              </w:rPr>
              <w:t xml:space="preserve">Language quality of the article suitable for scholarly communications </w:t>
            </w:r>
          </w:p>
        </w:tc>
        <w:tc>
          <w:tcPr>
            <w:tcW w:w="1523" w:type="pct"/>
          </w:tcPr>
          <w:p w14:paraId="7C861DEB" w14:textId="77777777" w:rsidR="00746FEC" w:rsidRPr="00326941" w:rsidRDefault="00746FE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46FEC" w:rsidRPr="00326941" w14:paraId="635BC650" w14:textId="77777777">
        <w:trPr>
          <w:trHeight w:val="1178"/>
        </w:trPr>
        <w:tc>
          <w:tcPr>
            <w:tcW w:w="1265" w:type="pct"/>
            <w:noWrap/>
          </w:tcPr>
          <w:p w14:paraId="0BE622DA" w14:textId="77777777" w:rsidR="00746FEC" w:rsidRPr="00326941" w:rsidRDefault="00020089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2694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2694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2694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6D3AC9C" w14:textId="77777777" w:rsidR="00746FEC" w:rsidRPr="00326941" w:rsidRDefault="00746FE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191A4FA" w14:textId="77777777" w:rsidR="00746FEC" w:rsidRPr="00326941" w:rsidRDefault="0002008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/>
                <w:sz w:val="20"/>
                <w:szCs w:val="20"/>
              </w:rPr>
              <w:t xml:space="preserve">The </w:t>
            </w:r>
            <w:proofErr w:type="gramStart"/>
            <w:r w:rsidRPr="00326941">
              <w:rPr>
                <w:rFonts w:ascii="Arial" w:hAnsi="Arial" w:cs="Arial"/>
                <w:b/>
                <w:sz w:val="20"/>
                <w:szCs w:val="20"/>
              </w:rPr>
              <w:t>3 frame</w:t>
            </w:r>
            <w:proofErr w:type="gramEnd"/>
            <w:r w:rsidRPr="00326941">
              <w:rPr>
                <w:rFonts w:ascii="Arial" w:hAnsi="Arial" w:cs="Arial"/>
                <w:b/>
                <w:sz w:val="20"/>
                <w:szCs w:val="20"/>
              </w:rPr>
              <w:t xml:space="preserve"> work introduce too quickly and may confuse reader that is unfamiliar with the research area. Example; Consider explaining briefly what an " epidemiological loop" or " Ai </w:t>
            </w:r>
            <w:proofErr w:type="spellStart"/>
            <w:r w:rsidRPr="00326941">
              <w:rPr>
                <w:rFonts w:ascii="Arial" w:hAnsi="Arial" w:cs="Arial"/>
                <w:b/>
                <w:sz w:val="20"/>
                <w:szCs w:val="20"/>
              </w:rPr>
              <w:t>overloop</w:t>
            </w:r>
            <w:proofErr w:type="spellEnd"/>
            <w:r w:rsidRPr="00326941">
              <w:rPr>
                <w:rFonts w:ascii="Arial" w:hAnsi="Arial" w:cs="Arial"/>
                <w:b/>
                <w:sz w:val="20"/>
                <w:szCs w:val="20"/>
              </w:rPr>
              <w:t xml:space="preserve">" entails </w:t>
            </w:r>
          </w:p>
        </w:tc>
        <w:tc>
          <w:tcPr>
            <w:tcW w:w="1523" w:type="pct"/>
          </w:tcPr>
          <w:p w14:paraId="5B72EF86" w14:textId="77777777" w:rsidR="00746FEC" w:rsidRPr="00326941" w:rsidRDefault="00746FE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D3D4B6" w14:textId="77777777" w:rsidR="00746FEC" w:rsidRPr="00326941" w:rsidRDefault="00746FEC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394284E" w14:textId="77777777" w:rsidR="00746FEC" w:rsidRPr="00326941" w:rsidRDefault="00746FEC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5DAF82E" w14:textId="77777777" w:rsidR="00746FEC" w:rsidRPr="00326941" w:rsidRDefault="00746FEC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C6FA6E5" w14:textId="77777777" w:rsidR="00746FEC" w:rsidRPr="00326941" w:rsidRDefault="00746FEC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2628326" w14:textId="77777777" w:rsidR="00746FEC" w:rsidRPr="00326941" w:rsidRDefault="00746FEC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4E081F" w14:textId="77777777" w:rsidR="00746FEC" w:rsidRPr="00326941" w:rsidRDefault="00746FEC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49A5366" w14:textId="77777777" w:rsidR="00746FEC" w:rsidRPr="00326941" w:rsidRDefault="00746FEC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F7E2421" w14:textId="77777777" w:rsidR="00746FEC" w:rsidRPr="00326941" w:rsidRDefault="00746FEC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53CE90B" w14:textId="77777777" w:rsidR="00746FEC" w:rsidRPr="00326941" w:rsidRDefault="00746FEC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CC529C7" w14:textId="77777777" w:rsidR="00746FEC" w:rsidRPr="00326941" w:rsidRDefault="00746FEC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2E0AEE1" w14:textId="77777777" w:rsidR="00746FEC" w:rsidRPr="00326941" w:rsidRDefault="00746FEC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0A1C3AE" w14:textId="77777777" w:rsidR="00746FEC" w:rsidRPr="00326941" w:rsidRDefault="00746FEC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DCD12B" w14:textId="77777777" w:rsidR="00746FEC" w:rsidRPr="00326941" w:rsidRDefault="00746FEC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746FEC" w:rsidRPr="00326941" w14:paraId="4C15DF1E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101EA" w14:textId="77777777" w:rsidR="00746FEC" w:rsidRPr="00326941" w:rsidRDefault="0002008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2694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2694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0C336B1" w14:textId="77777777" w:rsidR="00746FEC" w:rsidRPr="00326941" w:rsidRDefault="00746F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46FEC" w:rsidRPr="00326941" w14:paraId="2DB8E2F5" w14:textId="77777777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D724A" w14:textId="77777777" w:rsidR="00746FEC" w:rsidRPr="00326941" w:rsidRDefault="00746F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66C68" w14:textId="77777777" w:rsidR="00746FEC" w:rsidRPr="00326941" w:rsidRDefault="0002008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2694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53699E6F" w14:textId="77777777" w:rsidR="00746FEC" w:rsidRPr="00326941" w:rsidRDefault="00020089">
            <w:pPr>
              <w:spacing w:after="160" w:line="253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26941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26941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5EFDB33" w14:textId="77777777" w:rsidR="00746FEC" w:rsidRPr="00326941" w:rsidRDefault="00746FE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46FEC" w:rsidRPr="00326941" w14:paraId="0DD6A179" w14:textId="77777777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7AA05" w14:textId="77777777" w:rsidR="00746FEC" w:rsidRPr="00326941" w:rsidRDefault="0002008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2694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A725390" w14:textId="77777777" w:rsidR="00746FEC" w:rsidRPr="00326941" w:rsidRDefault="00746F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C9BAB" w14:textId="77777777" w:rsidR="00746FEC" w:rsidRPr="00326941" w:rsidRDefault="0002008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2694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2694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2694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BECDF96" w14:textId="77777777" w:rsidR="00746FEC" w:rsidRPr="00326941" w:rsidRDefault="00746F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  <w:p w14:paraId="794A700E" w14:textId="77777777" w:rsidR="00746FEC" w:rsidRPr="00326941" w:rsidRDefault="00746F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37B9BEF3" w14:textId="77777777" w:rsidR="00746FEC" w:rsidRPr="00326941" w:rsidRDefault="00746FE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BDF3F79" w14:textId="77777777" w:rsidR="00746FEC" w:rsidRPr="00326941" w:rsidRDefault="00746FE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9304EF" w14:textId="77777777" w:rsidR="00746FEC" w:rsidRPr="00326941" w:rsidRDefault="00746FE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93127F5" w14:textId="77777777" w:rsidR="00746FEC" w:rsidRPr="00326941" w:rsidRDefault="00746F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2FF99E43" w14:textId="03384ABD" w:rsidR="00746FEC" w:rsidRPr="00326941" w:rsidRDefault="00746FEC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2197F22E" w14:textId="61BD8FC0" w:rsidR="00326941" w:rsidRPr="00326941" w:rsidRDefault="00326941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6A01C3B4" w14:textId="77777777" w:rsidR="00326941" w:rsidRPr="00326941" w:rsidRDefault="00326941" w:rsidP="00326941">
      <w:pPr>
        <w:rPr>
          <w:rFonts w:ascii="Arial" w:hAnsi="Arial" w:cs="Arial"/>
          <w:b/>
          <w:sz w:val="20"/>
          <w:szCs w:val="20"/>
          <w:u w:val="single"/>
        </w:rPr>
      </w:pPr>
      <w:r w:rsidRPr="00326941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4040A03A" w14:textId="60BDD1CA" w:rsidR="00326941" w:rsidRPr="00326941" w:rsidRDefault="00326941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6D2626D2" w14:textId="0BA58BC3" w:rsidR="00326941" w:rsidRPr="00326941" w:rsidRDefault="00326941" w:rsidP="00326941">
      <w:pPr>
        <w:pStyle w:val="BodyText"/>
        <w:outlineLvl w:val="0"/>
        <w:rPr>
          <w:rFonts w:ascii="Arial" w:hAnsi="Arial" w:cs="Arial"/>
          <w:b/>
          <w:sz w:val="20"/>
          <w:szCs w:val="20"/>
          <w:lang w:val="en-GB"/>
        </w:rPr>
      </w:pPr>
      <w:bookmarkStart w:id="2" w:name="_Hlk198811745"/>
      <w:proofErr w:type="spellStart"/>
      <w:r w:rsidRPr="00326941">
        <w:rPr>
          <w:rFonts w:ascii="Arial" w:hAnsi="Arial" w:cs="Arial"/>
          <w:b/>
          <w:sz w:val="20"/>
          <w:szCs w:val="20"/>
          <w:lang w:val="en-GB"/>
        </w:rPr>
        <w:t>Aishatu</w:t>
      </w:r>
      <w:proofErr w:type="spellEnd"/>
      <w:r w:rsidRPr="00326941">
        <w:rPr>
          <w:rFonts w:ascii="Arial" w:hAnsi="Arial" w:cs="Arial"/>
          <w:b/>
          <w:sz w:val="20"/>
          <w:szCs w:val="20"/>
          <w:lang w:val="en-GB"/>
        </w:rPr>
        <w:t xml:space="preserve"> Mustapha</w:t>
      </w:r>
      <w:r w:rsidRPr="00326941">
        <w:rPr>
          <w:rFonts w:ascii="Arial" w:hAnsi="Arial" w:cs="Arial"/>
          <w:b/>
          <w:sz w:val="20"/>
          <w:szCs w:val="20"/>
          <w:lang w:val="en-GB"/>
        </w:rPr>
        <w:t xml:space="preserve">, </w:t>
      </w:r>
      <w:r w:rsidRPr="00326941">
        <w:rPr>
          <w:rFonts w:ascii="Arial" w:hAnsi="Arial" w:cs="Arial"/>
          <w:b/>
          <w:sz w:val="20"/>
          <w:szCs w:val="20"/>
          <w:lang w:val="en-GB"/>
        </w:rPr>
        <w:t>College of Education Minna</w:t>
      </w:r>
      <w:r w:rsidRPr="00326941">
        <w:rPr>
          <w:rFonts w:ascii="Arial" w:hAnsi="Arial" w:cs="Arial"/>
          <w:b/>
          <w:sz w:val="20"/>
          <w:szCs w:val="20"/>
          <w:lang w:val="en-GB"/>
        </w:rPr>
        <w:t xml:space="preserve">, </w:t>
      </w:r>
      <w:r w:rsidRPr="00326941">
        <w:rPr>
          <w:rFonts w:ascii="Arial" w:hAnsi="Arial" w:cs="Arial"/>
          <w:b/>
          <w:sz w:val="20"/>
          <w:szCs w:val="20"/>
          <w:lang w:val="en-GB"/>
        </w:rPr>
        <w:t>Nigeria</w:t>
      </w:r>
      <w:bookmarkStart w:id="3" w:name="_GoBack"/>
      <w:bookmarkEnd w:id="2"/>
      <w:bookmarkEnd w:id="3"/>
    </w:p>
    <w:sectPr w:rsidR="00326941" w:rsidRPr="00326941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A6C58A" w14:textId="77777777" w:rsidR="00B47137" w:rsidRDefault="00B47137">
      <w:r>
        <w:separator/>
      </w:r>
    </w:p>
  </w:endnote>
  <w:endnote w:type="continuationSeparator" w:id="0">
    <w:p w14:paraId="60C877BA" w14:textId="77777777" w:rsidR="00B47137" w:rsidRDefault="00B471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CC031C" w14:textId="77777777" w:rsidR="00746FEC" w:rsidRDefault="00020089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7-07-202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851740" w14:textId="77777777" w:rsidR="00B47137" w:rsidRDefault="00B47137">
      <w:r>
        <w:separator/>
      </w:r>
    </w:p>
  </w:footnote>
  <w:footnote w:type="continuationSeparator" w:id="0">
    <w:p w14:paraId="5C9523CB" w14:textId="77777777" w:rsidR="00B47137" w:rsidRDefault="00B471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7D8C01" w14:textId="77777777" w:rsidR="00746FEC" w:rsidRDefault="00746FEC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170EA5C" w14:textId="77777777" w:rsidR="00746FEC" w:rsidRDefault="00020089">
    <w:pPr>
      <w:spacing w:before="100" w:beforeAutospacing="1" w:after="100" w:afterAutospacing="1"/>
    </w:pPr>
    <w:r>
      <w:rPr>
        <w:rFonts w:ascii="Arial" w:hAnsi="Arial" w:cs="Arial"/>
        <w:b/>
        <w:bCs/>
        <w:color w:val="003399"/>
        <w:u w:val="single"/>
        <w:lang w:val="en-GB"/>
      </w:rPr>
      <w:t>Review Form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000002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0000004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000005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0000006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0000008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00000009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000000A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000000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C221E1C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11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IN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ytDQ1MzAzMjEzMjNR0lEKTi0uzszPAykwrAUAwzXmqiwAAAA="/>
  </w:docVars>
  <w:rsids>
    <w:rsidRoot w:val="00746FEC"/>
    <w:rsid w:val="00020089"/>
    <w:rsid w:val="00150F20"/>
    <w:rsid w:val="00326941"/>
    <w:rsid w:val="00483938"/>
    <w:rsid w:val="00560AC9"/>
    <w:rsid w:val="00746FEC"/>
    <w:rsid w:val="008A7183"/>
    <w:rsid w:val="008D078D"/>
    <w:rsid w:val="00AB291B"/>
    <w:rsid w:val="00B47137"/>
    <w:rsid w:val="00CB0D15"/>
    <w:rsid w:val="00CE0CCE"/>
    <w:rsid w:val="00D900A1"/>
    <w:rsid w:val="00F53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651D2"/>
  <w15:docId w15:val="{9FE8798F-E973-4FF0-A760-E6210A837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0AC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uiPriority w:val="9"/>
    <w:semiHidden/>
    <w:unhideWhenUsed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uiPriority w:val="99"/>
    <w:rPr>
      <w:sz w:val="22"/>
      <w:szCs w:val="22"/>
    </w:rPr>
  </w:style>
  <w:style w:type="character" w:styleId="FollowedHyperlink">
    <w:name w:val="FollowedHyperlink"/>
    <w:uiPriority w:val="99"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uiPriority w:val="9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0AC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338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ajmah.com/index.php/AJMA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E3D87F-0ACB-4A9F-93DA-EB9CDC057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80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7</cp:revision>
  <dcterms:created xsi:type="dcterms:W3CDTF">2025-05-19T19:26:00Z</dcterms:created>
  <dcterms:modified xsi:type="dcterms:W3CDTF">2025-05-22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89abd2dbf3c644eab0170d16074903ba</vt:lpwstr>
  </property>
</Properties>
</file>